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B2B8F" w14:textId="77777777" w:rsidR="00DB40F8" w:rsidRPr="00DB40F8" w:rsidRDefault="00DB40F8" w:rsidP="00DB40F8">
      <w:pPr>
        <w:pStyle w:val="NoSpacing"/>
        <w:jc w:val="center"/>
        <w:rPr>
          <w:rStyle w:val="Strong"/>
          <w:rFonts w:cstheme="minorHAnsi"/>
          <w:sz w:val="52"/>
          <w:szCs w:val="52"/>
        </w:rPr>
      </w:pPr>
      <w:r w:rsidRPr="00DB40F8">
        <w:rPr>
          <w:rStyle w:val="Strong"/>
          <w:rFonts w:cstheme="minorHAnsi"/>
          <w:sz w:val="52"/>
          <w:szCs w:val="52"/>
        </w:rPr>
        <w:t>Judging Matters</w:t>
      </w:r>
    </w:p>
    <w:p w14:paraId="2062CCB7" w14:textId="77777777" w:rsidR="00DB40F8" w:rsidRPr="00DB40F8" w:rsidRDefault="00DB40F8" w:rsidP="00DB40F8">
      <w:pPr>
        <w:pStyle w:val="NoSpacing"/>
      </w:pPr>
    </w:p>
    <w:p w14:paraId="09545210" w14:textId="77777777" w:rsidR="00DB40F8" w:rsidRPr="00424DD9" w:rsidRDefault="00DB40F8" w:rsidP="00DB40F8">
      <w:pPr>
        <w:pStyle w:val="NoSpacing"/>
        <w:rPr>
          <w:b/>
        </w:rPr>
      </w:pPr>
      <w:r w:rsidRPr="00424DD9">
        <w:rPr>
          <w:b/>
        </w:rPr>
        <w:t xml:space="preserve">Matthew 7:3 And why </w:t>
      </w:r>
      <w:proofErr w:type="spellStart"/>
      <w:r w:rsidRPr="00424DD9">
        <w:rPr>
          <w:b/>
        </w:rPr>
        <w:t>beholdest</w:t>
      </w:r>
      <w:proofErr w:type="spellEnd"/>
      <w:r w:rsidRPr="00424DD9">
        <w:rPr>
          <w:b/>
        </w:rPr>
        <w:t xml:space="preserve"> thou the mote that is in thy brother's eye, but </w:t>
      </w:r>
      <w:proofErr w:type="spellStart"/>
      <w:r w:rsidRPr="00424DD9">
        <w:rPr>
          <w:b/>
        </w:rPr>
        <w:t>considerest</w:t>
      </w:r>
      <w:proofErr w:type="spellEnd"/>
      <w:r w:rsidRPr="00424DD9">
        <w:rPr>
          <w:b/>
        </w:rPr>
        <w:t xml:space="preserve"> not the beam that is in thine own eye?</w:t>
      </w:r>
    </w:p>
    <w:p w14:paraId="02DCF187" w14:textId="77777777" w:rsidR="00DB40F8" w:rsidRPr="00424DD9" w:rsidRDefault="00DB40F8" w:rsidP="00DB40F8">
      <w:pPr>
        <w:pStyle w:val="NoSpacing"/>
        <w:rPr>
          <w:b/>
        </w:rPr>
      </w:pPr>
      <w:r w:rsidRPr="00424DD9">
        <w:rPr>
          <w:b/>
        </w:rPr>
        <w:t xml:space="preserve">:4 Or how wilt thou say to thy brother, </w:t>
      </w:r>
      <w:proofErr w:type="gramStart"/>
      <w:r w:rsidRPr="00424DD9">
        <w:rPr>
          <w:b/>
        </w:rPr>
        <w:t>Let</w:t>
      </w:r>
      <w:proofErr w:type="gramEnd"/>
      <w:r w:rsidRPr="00424DD9">
        <w:rPr>
          <w:b/>
        </w:rPr>
        <w:t xml:space="preserve"> me pull out the mote out of thine eye; and, behold, a beam is in thine own eye?</w:t>
      </w:r>
    </w:p>
    <w:p w14:paraId="712A86FB" w14:textId="77777777" w:rsidR="00DB40F8" w:rsidRPr="00424DD9" w:rsidRDefault="00DB40F8" w:rsidP="00DB40F8">
      <w:pPr>
        <w:pStyle w:val="NoSpacing"/>
        <w:rPr>
          <w:b/>
        </w:rPr>
      </w:pPr>
      <w:r w:rsidRPr="00424DD9">
        <w:rPr>
          <w:b/>
        </w:rPr>
        <w:t>:5 Thou hypocrite, first cast out the beam out of thine own eye; and then shalt thou see clearly to cast out the mote out of thy brother's eye.</w:t>
      </w:r>
    </w:p>
    <w:p w14:paraId="07893B35" w14:textId="77777777" w:rsidR="00DB40F8" w:rsidRPr="00DB40F8" w:rsidRDefault="00DB40F8" w:rsidP="00DB40F8">
      <w:pPr>
        <w:pStyle w:val="NoSpacing"/>
      </w:pPr>
      <w:r w:rsidRPr="00DB40F8">
        <w:t xml:space="preserve">(The more we examine ourselves objectively and are subject to the Lord’s commandments, the better we </w:t>
      </w:r>
      <w:proofErr w:type="gramStart"/>
      <w:r w:rsidRPr="00DB40F8">
        <w:t>are able to</w:t>
      </w:r>
      <w:proofErr w:type="gramEnd"/>
      <w:r w:rsidRPr="00DB40F8">
        <w:t xml:space="preserve"> see and perceive right from wrong.  It is important to correctly guide others, which is IMPOSSIBLE for a hypocrite or a person with an evil eye.)</w:t>
      </w:r>
    </w:p>
    <w:p w14:paraId="36B11993" w14:textId="77777777" w:rsidR="00DB40F8" w:rsidRPr="00DB40F8" w:rsidRDefault="00DB40F8" w:rsidP="00DB40F8">
      <w:pPr>
        <w:pStyle w:val="NoSpacing"/>
      </w:pPr>
      <w:r w:rsidRPr="00DB40F8">
        <w:t> </w:t>
      </w:r>
    </w:p>
    <w:p w14:paraId="432EF485" w14:textId="77777777" w:rsidR="00DB40F8" w:rsidRPr="00424DD9" w:rsidRDefault="00DB40F8" w:rsidP="00DB40F8">
      <w:pPr>
        <w:pStyle w:val="NoSpacing"/>
        <w:rPr>
          <w:b/>
        </w:rPr>
      </w:pPr>
      <w:r w:rsidRPr="00424DD9">
        <w:rPr>
          <w:b/>
        </w:rPr>
        <w:t>Deuteronomy 1:16 And I charged your judges at that time, saying, Hear the causes between your brethren, and judge righteously between every man and his brother, and the stranger that is with him.</w:t>
      </w:r>
    </w:p>
    <w:p w14:paraId="7B675D2B" w14:textId="77777777" w:rsidR="00DB40F8" w:rsidRPr="00424DD9" w:rsidRDefault="00DB40F8" w:rsidP="00DB40F8">
      <w:pPr>
        <w:pStyle w:val="NoSpacing"/>
        <w:rPr>
          <w:b/>
        </w:rPr>
      </w:pPr>
      <w:r w:rsidRPr="00424DD9">
        <w:rPr>
          <w:b/>
        </w:rPr>
        <w:t> :17 Ye shall not respect persons in judgment; but ye shall hear the small as well as the great; ye shall not be afraid of the face of man; for the judgment is God's: and the cause that is too hard for you, bring it unto me, and I will hear it.</w:t>
      </w:r>
    </w:p>
    <w:p w14:paraId="476E2611" w14:textId="77777777" w:rsidR="00DB40F8" w:rsidRPr="00DB40F8" w:rsidRDefault="00DB40F8" w:rsidP="00DB40F8">
      <w:pPr>
        <w:pStyle w:val="NoSpacing"/>
      </w:pPr>
      <w:r w:rsidRPr="00DB40F8">
        <w:t xml:space="preserve">(In dealing with your family, brethren, co-workers, </w:t>
      </w:r>
      <w:proofErr w:type="gramStart"/>
      <w:r w:rsidRPr="00DB40F8">
        <w:t>strangers</w:t>
      </w:r>
      <w:proofErr w:type="gramEnd"/>
      <w:r w:rsidRPr="00DB40F8">
        <w:t xml:space="preserve"> or anyone, we must hear both sides of a matter, and deal with any matter WITHOUT bias.  Even as a manager in a company, dealing with the LORD truly is necessary to correctly handle responsibilities and co-worker situations without fearing a person’s rank, or just judging in favor of the person with more authority, experience, or that has a better relationship with you.)</w:t>
      </w:r>
    </w:p>
    <w:p w14:paraId="67B7464C" w14:textId="77777777" w:rsidR="00DB40F8" w:rsidRPr="00DB40F8" w:rsidRDefault="00DB40F8" w:rsidP="00DB40F8">
      <w:pPr>
        <w:pStyle w:val="NoSpacing"/>
      </w:pPr>
      <w:r w:rsidRPr="00DB40F8">
        <w:t> </w:t>
      </w:r>
    </w:p>
    <w:p w14:paraId="7D10AF91" w14:textId="77777777" w:rsidR="00DB40F8" w:rsidRPr="00424DD9" w:rsidRDefault="00DB40F8" w:rsidP="00DB40F8">
      <w:pPr>
        <w:pStyle w:val="NoSpacing"/>
        <w:rPr>
          <w:b/>
        </w:rPr>
      </w:pPr>
      <w:r w:rsidRPr="00424DD9">
        <w:rPr>
          <w:b/>
        </w:rPr>
        <w:t xml:space="preserve">Matthew 23:23 Woe unto you, scribes and Pharisees, hypocrites! for ye pay tithe of mint and anise and </w:t>
      </w:r>
      <w:proofErr w:type="spellStart"/>
      <w:r w:rsidRPr="00424DD9">
        <w:rPr>
          <w:b/>
        </w:rPr>
        <w:t>cummin</w:t>
      </w:r>
      <w:proofErr w:type="spellEnd"/>
      <w:r w:rsidRPr="00424DD9">
        <w:rPr>
          <w:b/>
        </w:rPr>
        <w:t>, and have omitted the weightier matters of the law, judgment, mercy, and faith: these ought ye to have done, and not to leave the other undone.</w:t>
      </w:r>
    </w:p>
    <w:p w14:paraId="042C4557" w14:textId="048D42BB" w:rsidR="00DB40F8" w:rsidRPr="00DB40F8" w:rsidRDefault="00DB40F8" w:rsidP="00DB40F8">
      <w:pPr>
        <w:pStyle w:val="NoSpacing"/>
      </w:pPr>
      <w:r w:rsidRPr="00DB40F8">
        <w:t>(Have faith</w:t>
      </w:r>
      <w:r w:rsidR="00424DD9">
        <w:t xml:space="preserve">, </w:t>
      </w:r>
      <w:proofErr w:type="gramStart"/>
      <w:r w:rsidR="00424DD9">
        <w:t>believe</w:t>
      </w:r>
      <w:proofErr w:type="gramEnd"/>
      <w:r w:rsidR="00424DD9">
        <w:t xml:space="preserve"> and follow the LORD; </w:t>
      </w:r>
      <w:r w:rsidRPr="00DB40F8">
        <w:t xml:space="preserve">be merciful, not quick to condemn, but consider yourself and the nature of a person.  In any judgment, </w:t>
      </w:r>
      <w:proofErr w:type="gramStart"/>
      <w:r w:rsidRPr="00DB40F8">
        <w:t>evaluation</w:t>
      </w:r>
      <w:proofErr w:type="gramEnd"/>
      <w:r w:rsidRPr="00DB40F8">
        <w:t xml:space="preserve"> or situation, let the </w:t>
      </w:r>
      <w:r w:rsidR="00FC70AB" w:rsidRPr="00FC70AB">
        <w:t>Almighty Heavenly Father</w:t>
      </w:r>
      <w:r w:rsidR="00FC70AB">
        <w:t xml:space="preserve"> </w:t>
      </w:r>
      <w:r w:rsidR="00A61CF4">
        <w:t>and</w:t>
      </w:r>
      <w:r w:rsidR="00C44870">
        <w:t xml:space="preserve"> our</w:t>
      </w:r>
      <w:r w:rsidRPr="00DB40F8">
        <w:t xml:space="preserve"> Messiah have the last word concerning right and wrong.  They are our guide by the word of truth and prayer.)</w:t>
      </w:r>
    </w:p>
    <w:p w14:paraId="316CD13B" w14:textId="77777777" w:rsidR="00DB40F8" w:rsidRPr="00DB40F8" w:rsidRDefault="00DB40F8" w:rsidP="00DB40F8">
      <w:pPr>
        <w:pStyle w:val="NoSpacing"/>
      </w:pPr>
    </w:p>
    <w:p w14:paraId="36A387DF" w14:textId="77777777" w:rsidR="00DB40F8" w:rsidRPr="00424DD9" w:rsidRDefault="00DB40F8" w:rsidP="00DB40F8">
      <w:pPr>
        <w:pStyle w:val="NoSpacing"/>
        <w:rPr>
          <w:b/>
        </w:rPr>
      </w:pPr>
      <w:r w:rsidRPr="00424DD9">
        <w:rPr>
          <w:b/>
        </w:rPr>
        <w:t xml:space="preserve">John 7:24 Judge not according to the </w:t>
      </w:r>
      <w:proofErr w:type="gramStart"/>
      <w:r w:rsidRPr="00424DD9">
        <w:rPr>
          <w:b/>
        </w:rPr>
        <w:t>appearance, but</w:t>
      </w:r>
      <w:proofErr w:type="gramEnd"/>
      <w:r w:rsidRPr="00424DD9">
        <w:rPr>
          <w:b/>
        </w:rPr>
        <w:t xml:space="preserve"> judge righteous judgment.</w:t>
      </w:r>
    </w:p>
    <w:p w14:paraId="3AA03BC5" w14:textId="77777777" w:rsidR="00DB40F8" w:rsidRPr="00DB40F8" w:rsidRDefault="00DB40F8" w:rsidP="00DB40F8">
      <w:pPr>
        <w:pStyle w:val="NoSpacing"/>
      </w:pPr>
      <w:r w:rsidRPr="00DB40F8">
        <w:t>(Discern according to what the wo</w:t>
      </w:r>
      <w:r w:rsidR="00424DD9">
        <w:t>rd of truth states is virtue or</w:t>
      </w:r>
      <w:r w:rsidRPr="00DB40F8">
        <w:t xml:space="preserve"> sin.)</w:t>
      </w:r>
    </w:p>
    <w:p w14:paraId="3021D287" w14:textId="77777777" w:rsidR="00DB40F8" w:rsidRPr="00DB40F8" w:rsidRDefault="00DB40F8" w:rsidP="00DB40F8">
      <w:pPr>
        <w:pStyle w:val="NoSpacing"/>
      </w:pPr>
      <w:r w:rsidRPr="00DB40F8">
        <w:t> </w:t>
      </w:r>
    </w:p>
    <w:p w14:paraId="1C965658" w14:textId="77777777" w:rsidR="00DB40F8" w:rsidRPr="00D76E9C" w:rsidRDefault="00DB40F8" w:rsidP="00DB40F8">
      <w:pPr>
        <w:pStyle w:val="NoSpacing"/>
        <w:rPr>
          <w:b/>
        </w:rPr>
      </w:pPr>
      <w:r w:rsidRPr="00D76E9C">
        <w:rPr>
          <w:b/>
        </w:rPr>
        <w:t xml:space="preserve">Proverbs 18:17 He that is first in his own cause </w:t>
      </w:r>
      <w:proofErr w:type="spellStart"/>
      <w:r w:rsidRPr="00D76E9C">
        <w:rPr>
          <w:b/>
        </w:rPr>
        <w:t>seemeth</w:t>
      </w:r>
      <w:proofErr w:type="spellEnd"/>
      <w:r w:rsidRPr="00D76E9C">
        <w:rPr>
          <w:b/>
        </w:rPr>
        <w:t xml:space="preserve"> just; but his </w:t>
      </w:r>
      <w:proofErr w:type="spellStart"/>
      <w:r w:rsidRPr="00D76E9C">
        <w:rPr>
          <w:b/>
        </w:rPr>
        <w:t>neighbour</w:t>
      </w:r>
      <w:proofErr w:type="spellEnd"/>
      <w:r w:rsidRPr="00D76E9C">
        <w:rPr>
          <w:b/>
        </w:rPr>
        <w:t xml:space="preserve"> cometh and </w:t>
      </w:r>
      <w:proofErr w:type="spellStart"/>
      <w:r w:rsidRPr="00D76E9C">
        <w:rPr>
          <w:b/>
        </w:rPr>
        <w:t>searcheth</w:t>
      </w:r>
      <w:proofErr w:type="spellEnd"/>
      <w:r w:rsidRPr="00D76E9C">
        <w:rPr>
          <w:b/>
        </w:rPr>
        <w:t xml:space="preserve"> him.</w:t>
      </w:r>
    </w:p>
    <w:p w14:paraId="4E7B2484" w14:textId="77777777" w:rsidR="00DB40F8" w:rsidRPr="00DB40F8" w:rsidRDefault="00DB40F8" w:rsidP="00DB40F8">
      <w:pPr>
        <w:pStyle w:val="NoSpacing"/>
      </w:pPr>
      <w:r w:rsidRPr="00DB40F8">
        <w:t>(A person who tells their side first or complains first seems will SEEM right, BUT a true brother or worthy judge EXAMINES the truth, and both sides however applicable. Be thorough NOT impatient or hasty, judging with your “heart” or opinion.)</w:t>
      </w:r>
    </w:p>
    <w:p w14:paraId="6534BEC8" w14:textId="77777777" w:rsidR="00DB40F8" w:rsidRPr="00DB40F8" w:rsidRDefault="00DB40F8" w:rsidP="00DB40F8">
      <w:pPr>
        <w:pStyle w:val="NoSpacing"/>
      </w:pPr>
      <w:r w:rsidRPr="00DB40F8">
        <w:t> </w:t>
      </w:r>
    </w:p>
    <w:p w14:paraId="3387EEE6" w14:textId="77777777" w:rsidR="00DB40F8" w:rsidRPr="00D76E9C" w:rsidRDefault="00DB40F8" w:rsidP="00DB40F8">
      <w:pPr>
        <w:pStyle w:val="NoSpacing"/>
        <w:rPr>
          <w:b/>
        </w:rPr>
      </w:pPr>
      <w:r w:rsidRPr="00D76E9C">
        <w:rPr>
          <w:b/>
        </w:rPr>
        <w:t xml:space="preserve">Ecclesiasticus 20:29 Presents and gifts blind the eyes of the </w:t>
      </w:r>
      <w:proofErr w:type="gramStart"/>
      <w:r w:rsidRPr="00D76E9C">
        <w:rPr>
          <w:b/>
        </w:rPr>
        <w:t>wise, and</w:t>
      </w:r>
      <w:proofErr w:type="gramEnd"/>
      <w:r w:rsidRPr="00D76E9C">
        <w:rPr>
          <w:b/>
        </w:rPr>
        <w:t xml:space="preserve"> stop up his mouth that he cannot reprove.</w:t>
      </w:r>
    </w:p>
    <w:p w14:paraId="00E4CB25" w14:textId="77777777" w:rsidR="00DB40F8" w:rsidRPr="00DB40F8" w:rsidRDefault="00DB40F8" w:rsidP="00DB40F8">
      <w:pPr>
        <w:pStyle w:val="NoSpacing"/>
      </w:pPr>
      <w:r w:rsidRPr="00DB40F8">
        <w:t xml:space="preserve">(Bribes destroy the heart, also your relationship with a person can corrupt your judgment.  Therefore, be diligent and careful to </w:t>
      </w:r>
      <w:proofErr w:type="gramStart"/>
      <w:r w:rsidRPr="00DB40F8">
        <w:t>ALWAYS purely bring forth truth</w:t>
      </w:r>
      <w:proofErr w:type="gramEnd"/>
      <w:r w:rsidRPr="00DB40F8">
        <w:t xml:space="preserve"> when judging, rebuking, evaluating or making decisions.)</w:t>
      </w:r>
    </w:p>
    <w:p w14:paraId="6451F8E5" w14:textId="77777777" w:rsidR="00DB40F8" w:rsidRPr="00DB40F8" w:rsidRDefault="00DB40F8" w:rsidP="00DB40F8">
      <w:pPr>
        <w:pStyle w:val="NoSpacing"/>
      </w:pPr>
      <w:r w:rsidRPr="00DB40F8">
        <w:t> </w:t>
      </w:r>
    </w:p>
    <w:p w14:paraId="37C65AB6" w14:textId="77777777" w:rsidR="00DB40F8" w:rsidRPr="00D76E9C" w:rsidRDefault="00DB40F8" w:rsidP="00DB40F8">
      <w:pPr>
        <w:pStyle w:val="NoSpacing"/>
        <w:rPr>
          <w:b/>
        </w:rPr>
      </w:pPr>
      <w:r w:rsidRPr="00D76E9C">
        <w:rPr>
          <w:b/>
        </w:rPr>
        <w:t xml:space="preserve">Ecclesiastes 8:5 Whoso </w:t>
      </w:r>
      <w:proofErr w:type="spellStart"/>
      <w:r w:rsidRPr="00D76E9C">
        <w:rPr>
          <w:b/>
        </w:rPr>
        <w:t>keepeth</w:t>
      </w:r>
      <w:proofErr w:type="spellEnd"/>
      <w:r w:rsidRPr="00D76E9C">
        <w:rPr>
          <w:b/>
        </w:rPr>
        <w:t xml:space="preserve"> the commandment shall feel no evil thing: and a wise man's heart </w:t>
      </w:r>
      <w:proofErr w:type="spellStart"/>
      <w:r w:rsidRPr="00D76E9C">
        <w:rPr>
          <w:b/>
        </w:rPr>
        <w:t>discerneth</w:t>
      </w:r>
      <w:proofErr w:type="spellEnd"/>
      <w:r w:rsidRPr="00D76E9C">
        <w:rPr>
          <w:b/>
        </w:rPr>
        <w:t xml:space="preserve"> both time and judgment.</w:t>
      </w:r>
    </w:p>
    <w:p w14:paraId="4F92BE2D" w14:textId="77777777" w:rsidR="00DB40F8" w:rsidRPr="00D76E9C" w:rsidRDefault="00DB40F8" w:rsidP="00DB40F8">
      <w:pPr>
        <w:pStyle w:val="NoSpacing"/>
        <w:rPr>
          <w:b/>
        </w:rPr>
      </w:pPr>
      <w:r w:rsidRPr="00D76E9C">
        <w:rPr>
          <w:b/>
        </w:rPr>
        <w:t>:6 Because to every purpose there is time and judgment, therefore the misery of man is great upon him.</w:t>
      </w:r>
    </w:p>
    <w:p w14:paraId="4B9697D1" w14:textId="77777777" w:rsidR="00DB40F8" w:rsidRPr="00DB40F8" w:rsidRDefault="00DB40F8" w:rsidP="00DB40F8">
      <w:pPr>
        <w:pStyle w:val="NoSpacing"/>
      </w:pPr>
      <w:r w:rsidRPr="00DB40F8">
        <w:t xml:space="preserve">(A wise man keeps the law and abides in the Messiah, discerns good and evil, and knows the right time to speak and act.  He also knows the proper way to judge, speak, handle a </w:t>
      </w:r>
      <w:proofErr w:type="gramStart"/>
      <w:r w:rsidRPr="00DB40F8">
        <w:t>matter</w:t>
      </w:r>
      <w:proofErr w:type="gramEnd"/>
      <w:r w:rsidRPr="00DB40F8">
        <w:t xml:space="preserve"> and evaluate.)</w:t>
      </w:r>
    </w:p>
    <w:p w14:paraId="6B4B141A" w14:textId="77777777" w:rsidR="00DB40F8" w:rsidRPr="00DB40F8" w:rsidRDefault="00DB40F8" w:rsidP="00DB40F8">
      <w:pPr>
        <w:pStyle w:val="NoSpacing"/>
      </w:pPr>
      <w:r w:rsidRPr="00DB40F8">
        <w:t> </w:t>
      </w:r>
    </w:p>
    <w:p w14:paraId="3A4F07DB" w14:textId="77777777" w:rsidR="00DB40F8" w:rsidRPr="00D76E9C" w:rsidRDefault="00DB40F8" w:rsidP="00DB40F8">
      <w:pPr>
        <w:pStyle w:val="NoSpacing"/>
        <w:rPr>
          <w:b/>
        </w:rPr>
      </w:pPr>
      <w:proofErr w:type="spellStart"/>
      <w:r w:rsidRPr="00D76E9C">
        <w:rPr>
          <w:b/>
        </w:rPr>
        <w:t>ICorinthians</w:t>
      </w:r>
      <w:proofErr w:type="spellEnd"/>
      <w:r w:rsidRPr="00D76E9C">
        <w:rPr>
          <w:b/>
        </w:rPr>
        <w:t xml:space="preserve"> 2:15 But he that is spiritual </w:t>
      </w:r>
      <w:proofErr w:type="spellStart"/>
      <w:r w:rsidRPr="00D76E9C">
        <w:rPr>
          <w:b/>
        </w:rPr>
        <w:t>judgeth</w:t>
      </w:r>
      <w:proofErr w:type="spellEnd"/>
      <w:r w:rsidRPr="00D76E9C">
        <w:rPr>
          <w:b/>
        </w:rPr>
        <w:t xml:space="preserve"> all things, yet he himself is judged of no man.</w:t>
      </w:r>
    </w:p>
    <w:p w14:paraId="04ED314E" w14:textId="77777777" w:rsidR="00DB40F8" w:rsidRPr="00DB40F8" w:rsidRDefault="00DB40F8" w:rsidP="00DB40F8">
      <w:pPr>
        <w:pStyle w:val="NoSpacing"/>
      </w:pPr>
      <w:r w:rsidRPr="00DB40F8">
        <w:t xml:space="preserve">(A spiritual man discerns all, and is blameless before the </w:t>
      </w:r>
      <w:proofErr w:type="gramStart"/>
      <w:r w:rsidRPr="00DB40F8">
        <w:t>Father</w:t>
      </w:r>
      <w:proofErr w:type="gramEnd"/>
      <w:r w:rsidRPr="00DB40F8">
        <w:t xml:space="preserve">, Messiah, and men.  </w:t>
      </w:r>
      <w:r w:rsidRPr="00D76E9C">
        <w:rPr>
          <w:b/>
        </w:rPr>
        <w:t>Ecclesiastes 8:5-6</w:t>
      </w:r>
      <w:r w:rsidRPr="00DB40F8">
        <w:t>)</w:t>
      </w:r>
    </w:p>
    <w:p w14:paraId="1A894186" w14:textId="77777777" w:rsidR="00DB40F8" w:rsidRPr="00DB40F8" w:rsidRDefault="00DB40F8" w:rsidP="00DB40F8">
      <w:pPr>
        <w:pStyle w:val="NoSpacing"/>
      </w:pPr>
      <w:r w:rsidRPr="00DB40F8">
        <w:t> </w:t>
      </w:r>
    </w:p>
    <w:p w14:paraId="1EA37066" w14:textId="77777777" w:rsidR="00DB40F8" w:rsidRPr="00D76E9C" w:rsidRDefault="00DB40F8" w:rsidP="00DB40F8">
      <w:pPr>
        <w:pStyle w:val="NoSpacing"/>
        <w:rPr>
          <w:b/>
        </w:rPr>
      </w:pPr>
      <w:proofErr w:type="spellStart"/>
      <w:r w:rsidRPr="00D76E9C">
        <w:rPr>
          <w:b/>
        </w:rPr>
        <w:t>ICorinthians</w:t>
      </w:r>
      <w:proofErr w:type="spellEnd"/>
      <w:r w:rsidRPr="00D76E9C">
        <w:rPr>
          <w:b/>
        </w:rPr>
        <w:t xml:space="preserve"> 6:5 I speak to your shame. Is it so, that there is not a wise man among you? no, not one that shall be able to judge between his brethren?</w:t>
      </w:r>
    </w:p>
    <w:p w14:paraId="7F1BADCD" w14:textId="77777777" w:rsidR="00DB40F8" w:rsidRPr="00D76E9C" w:rsidRDefault="00DB40F8" w:rsidP="00DB40F8">
      <w:pPr>
        <w:pStyle w:val="NoSpacing"/>
        <w:rPr>
          <w:b/>
        </w:rPr>
      </w:pPr>
      <w:r w:rsidRPr="00D76E9C">
        <w:rPr>
          <w:b/>
        </w:rPr>
        <w:t xml:space="preserve">:6 But brother </w:t>
      </w:r>
      <w:proofErr w:type="spellStart"/>
      <w:r w:rsidRPr="00D76E9C">
        <w:rPr>
          <w:b/>
        </w:rPr>
        <w:t>goeth</w:t>
      </w:r>
      <w:proofErr w:type="spellEnd"/>
      <w:r w:rsidRPr="00D76E9C">
        <w:rPr>
          <w:b/>
        </w:rPr>
        <w:t xml:space="preserve"> to law with brother, and that before the unbelievers.</w:t>
      </w:r>
    </w:p>
    <w:p w14:paraId="63E78CE1" w14:textId="77777777" w:rsidR="00DB40F8" w:rsidRPr="00DB40F8" w:rsidRDefault="00DB40F8" w:rsidP="00DB40F8">
      <w:pPr>
        <w:pStyle w:val="NoSpacing"/>
      </w:pPr>
      <w:r w:rsidRPr="00DB40F8">
        <w:t>(Without truly serving the LORD, even the bible and laws will NOT be observed properly (</w:t>
      </w:r>
      <w:r w:rsidRPr="00D76E9C">
        <w:rPr>
          <w:b/>
        </w:rPr>
        <w:t>Titus 1:15-16</w:t>
      </w:r>
      <w:r w:rsidRPr="00DB40F8">
        <w:t xml:space="preserve">). </w:t>
      </w:r>
      <w:proofErr w:type="gramStart"/>
      <w:r w:rsidRPr="00DB40F8">
        <w:t>Therefore</w:t>
      </w:r>
      <w:proofErr w:type="gramEnd"/>
      <w:r w:rsidRPr="00DB40F8">
        <w:t xml:space="preserve"> we MUST be able to deal with a wife, family, BRETHREN, and strangers with wisdom and true judgment (</w:t>
      </w:r>
      <w:r w:rsidRPr="00D76E9C">
        <w:rPr>
          <w:b/>
        </w:rPr>
        <w:t>Mark 6:17-20</w:t>
      </w:r>
      <w:r w:rsidRPr="00DB40F8">
        <w:t>.)</w:t>
      </w:r>
    </w:p>
    <w:p w14:paraId="451473DF" w14:textId="77777777" w:rsidR="00DB40F8" w:rsidRPr="00DB40F8" w:rsidRDefault="00DB40F8" w:rsidP="00DB40F8">
      <w:pPr>
        <w:pStyle w:val="NoSpacing"/>
      </w:pPr>
      <w:r w:rsidRPr="00DB40F8">
        <w:t> </w:t>
      </w:r>
    </w:p>
    <w:p w14:paraId="3CAE0D93" w14:textId="77777777" w:rsidR="00DB40F8" w:rsidRPr="00D76E9C" w:rsidRDefault="00DB40F8" w:rsidP="00DB40F8">
      <w:pPr>
        <w:pStyle w:val="NoSpacing"/>
        <w:rPr>
          <w:b/>
        </w:rPr>
      </w:pPr>
      <w:r w:rsidRPr="00D76E9C">
        <w:rPr>
          <w:b/>
        </w:rPr>
        <w:t xml:space="preserve">Deuteronomy 13:6 If thy brother, the son of thy mother, or thy son, or thy daughter, or the wife of thy bosom, or thy friend, which is as thine own soul, entice thee secretly, saying, </w:t>
      </w:r>
      <w:proofErr w:type="gramStart"/>
      <w:r w:rsidRPr="00D76E9C">
        <w:rPr>
          <w:b/>
        </w:rPr>
        <w:t>Let</w:t>
      </w:r>
      <w:proofErr w:type="gramEnd"/>
      <w:r w:rsidRPr="00D76E9C">
        <w:rPr>
          <w:b/>
        </w:rPr>
        <w:t xml:space="preserve"> us go and serve other gods, which thou hast not known, thou, nor thy fathers;</w:t>
      </w:r>
    </w:p>
    <w:p w14:paraId="7C4B98E4" w14:textId="77777777" w:rsidR="00DB40F8" w:rsidRPr="00D76E9C" w:rsidRDefault="00DB40F8" w:rsidP="00DB40F8">
      <w:pPr>
        <w:pStyle w:val="NoSpacing"/>
        <w:rPr>
          <w:b/>
        </w:rPr>
      </w:pPr>
      <w:r w:rsidRPr="00D76E9C">
        <w:rPr>
          <w:b/>
        </w:rPr>
        <w:t>:8 Thou shalt not consent unto him, nor hearken unto him; neither shall thine eye pity him, neither shalt thou spare, neither shalt thou conceal him:</w:t>
      </w:r>
    </w:p>
    <w:p w14:paraId="7B355085" w14:textId="77777777" w:rsidR="00DB40F8" w:rsidRPr="00DB40F8" w:rsidRDefault="00DB40F8" w:rsidP="00DB40F8">
      <w:pPr>
        <w:pStyle w:val="NoSpacing"/>
      </w:pPr>
      <w:r w:rsidRPr="00DB40F8">
        <w:t xml:space="preserve">(Evil does NOT become good because we love a person, family or are brethren to them.  We must be true in judgment and discernment.  But today through grace, the LORD alone brings judgment, </w:t>
      </w:r>
      <w:proofErr w:type="gramStart"/>
      <w:r w:rsidRPr="00DB40F8">
        <w:t>death</w:t>
      </w:r>
      <w:proofErr w:type="gramEnd"/>
      <w:r w:rsidRPr="00DB40F8">
        <w:t xml:space="preserve"> and punishment for sin: </w:t>
      </w:r>
      <w:r w:rsidRPr="00D76E9C">
        <w:rPr>
          <w:b/>
        </w:rPr>
        <w:t>James 4:11-12, Romans 14:4</w:t>
      </w:r>
      <w:r w:rsidRPr="00DB40F8">
        <w:t>, etc.)</w:t>
      </w:r>
    </w:p>
    <w:p w14:paraId="475EFB85" w14:textId="77777777" w:rsidR="00DB40F8" w:rsidRPr="00DB40F8" w:rsidRDefault="00DB40F8" w:rsidP="00DB40F8">
      <w:pPr>
        <w:pStyle w:val="NoSpacing"/>
      </w:pPr>
      <w:r w:rsidRPr="00DB40F8">
        <w:t> </w:t>
      </w:r>
    </w:p>
    <w:p w14:paraId="21E40B3D" w14:textId="77777777" w:rsidR="00DB40F8" w:rsidRPr="00D76E9C" w:rsidRDefault="00DB40F8" w:rsidP="00DB40F8">
      <w:pPr>
        <w:pStyle w:val="NoSpacing"/>
        <w:rPr>
          <w:b/>
        </w:rPr>
      </w:pPr>
      <w:proofErr w:type="spellStart"/>
      <w:r w:rsidRPr="00D76E9C">
        <w:rPr>
          <w:b/>
        </w:rPr>
        <w:t>IJohn</w:t>
      </w:r>
      <w:proofErr w:type="spellEnd"/>
      <w:r w:rsidRPr="00D76E9C">
        <w:rPr>
          <w:b/>
        </w:rPr>
        <w:t xml:space="preserve"> 4:1 Beloved, believe not every spirit, but try the spirits whether they are of God: because many false prophets are gone out into the world.</w:t>
      </w:r>
    </w:p>
    <w:p w14:paraId="448FE88B" w14:textId="77777777" w:rsidR="00DB40F8" w:rsidRPr="00DB40F8" w:rsidRDefault="00DB40F8" w:rsidP="00DB40F8">
      <w:pPr>
        <w:pStyle w:val="NoSpacing"/>
      </w:pPr>
      <w:r w:rsidRPr="00DB40F8">
        <w:t>(Do NOT be naïve to trust someone just because they speak about the LORD, or even call themselves Israelites, examine their actions and COMPARE and PROVE them with the word of truth.)</w:t>
      </w:r>
    </w:p>
    <w:p w14:paraId="5FD8FDFA" w14:textId="77777777" w:rsidR="00DB40F8" w:rsidRPr="00DB40F8" w:rsidRDefault="00DB40F8" w:rsidP="00DB40F8">
      <w:pPr>
        <w:pStyle w:val="NoSpacing"/>
      </w:pPr>
      <w:r w:rsidRPr="00DB40F8">
        <w:t> </w:t>
      </w:r>
    </w:p>
    <w:p w14:paraId="229445BA" w14:textId="77777777" w:rsidR="00DB40F8" w:rsidRPr="00D76E9C" w:rsidRDefault="00DB40F8" w:rsidP="00DB40F8">
      <w:pPr>
        <w:pStyle w:val="NoSpacing"/>
        <w:rPr>
          <w:b/>
        </w:rPr>
      </w:pPr>
      <w:r w:rsidRPr="00D76E9C">
        <w:rPr>
          <w:b/>
        </w:rPr>
        <w:t xml:space="preserve">Deuteronomy 19:15 One witness shall not </w:t>
      </w:r>
      <w:proofErr w:type="gramStart"/>
      <w:r w:rsidRPr="00D76E9C">
        <w:rPr>
          <w:b/>
        </w:rPr>
        <w:t>rise up against</w:t>
      </w:r>
      <w:proofErr w:type="gramEnd"/>
      <w:r w:rsidRPr="00D76E9C">
        <w:rPr>
          <w:b/>
        </w:rPr>
        <w:t xml:space="preserve"> a man for any iniquity, or for any sin, in any sin that he </w:t>
      </w:r>
      <w:proofErr w:type="spellStart"/>
      <w:r w:rsidRPr="00D76E9C">
        <w:rPr>
          <w:b/>
        </w:rPr>
        <w:t>sinneth</w:t>
      </w:r>
      <w:proofErr w:type="spellEnd"/>
      <w:r w:rsidRPr="00D76E9C">
        <w:rPr>
          <w:b/>
        </w:rPr>
        <w:t>: at the mouth of two witnesses, or at the mouth of three witnesses, shall the matter be established.  </w:t>
      </w:r>
    </w:p>
    <w:p w14:paraId="2D43A53F" w14:textId="77777777" w:rsidR="00DB40F8" w:rsidRPr="00D76E9C" w:rsidRDefault="00DB40F8" w:rsidP="00DB40F8">
      <w:pPr>
        <w:pStyle w:val="NoSpacing"/>
        <w:rPr>
          <w:b/>
        </w:rPr>
      </w:pPr>
      <w:r w:rsidRPr="00D76E9C">
        <w:rPr>
          <w:b/>
        </w:rPr>
        <w:t xml:space="preserve">:16 If a false witness </w:t>
      </w:r>
      <w:proofErr w:type="gramStart"/>
      <w:r w:rsidRPr="00D76E9C">
        <w:rPr>
          <w:b/>
        </w:rPr>
        <w:t>rise</w:t>
      </w:r>
      <w:proofErr w:type="gramEnd"/>
      <w:r w:rsidRPr="00D76E9C">
        <w:rPr>
          <w:b/>
        </w:rPr>
        <w:t xml:space="preserve"> up against any man to testify against him that which is wrong;</w:t>
      </w:r>
    </w:p>
    <w:p w14:paraId="17272FF7" w14:textId="77777777" w:rsidR="00DB40F8" w:rsidRPr="00D76E9C" w:rsidRDefault="00DB40F8" w:rsidP="00DB40F8">
      <w:pPr>
        <w:pStyle w:val="NoSpacing"/>
        <w:rPr>
          <w:b/>
        </w:rPr>
      </w:pPr>
      <w:r w:rsidRPr="00D76E9C">
        <w:rPr>
          <w:b/>
        </w:rPr>
        <w:t xml:space="preserve">:17 Then both the men, between whom the controversy is, shall stand before the LORD, before the priests and the judges, which shall be in those </w:t>
      </w:r>
      <w:proofErr w:type="gramStart"/>
      <w:r w:rsidRPr="00D76E9C">
        <w:rPr>
          <w:b/>
        </w:rPr>
        <w:t>days;</w:t>
      </w:r>
      <w:proofErr w:type="gramEnd"/>
    </w:p>
    <w:p w14:paraId="5567D48C" w14:textId="77777777" w:rsidR="00DB40F8" w:rsidRPr="00D76E9C" w:rsidRDefault="00DB40F8" w:rsidP="00DB40F8">
      <w:pPr>
        <w:pStyle w:val="NoSpacing"/>
        <w:rPr>
          <w:b/>
        </w:rPr>
      </w:pPr>
      <w:r w:rsidRPr="00D76E9C">
        <w:rPr>
          <w:b/>
        </w:rPr>
        <w:t xml:space="preserve">:18 And the judges shall make diligent inquisition: </w:t>
      </w:r>
      <w:proofErr w:type="gramStart"/>
      <w:r w:rsidRPr="00D76E9C">
        <w:rPr>
          <w:b/>
        </w:rPr>
        <w:t>and,</w:t>
      </w:r>
      <w:proofErr w:type="gramEnd"/>
      <w:r w:rsidRPr="00D76E9C">
        <w:rPr>
          <w:b/>
        </w:rPr>
        <w:t xml:space="preserve"> behold, if the witness be a false witness, and hath testified falsely against his brother;</w:t>
      </w:r>
    </w:p>
    <w:p w14:paraId="0B51D315" w14:textId="77777777" w:rsidR="00DB40F8" w:rsidRPr="00DB40F8" w:rsidRDefault="00DB40F8" w:rsidP="00DB40F8">
      <w:pPr>
        <w:pStyle w:val="NoSpacing"/>
      </w:pPr>
      <w:r w:rsidRPr="00DB40F8">
        <w:t>(Accusations of sin whether minor or worthy of death, are to be at the mouth of two or three (</w:t>
      </w:r>
      <w:r w:rsidRPr="00D76E9C">
        <w:rPr>
          <w:b/>
        </w:rPr>
        <w:t xml:space="preserve">Matthew 18:15-17).  </w:t>
      </w:r>
      <w:r w:rsidRPr="00DB40F8">
        <w:t>In any cases diligent inquisition MUST be made, including one on one circumstances, such as a rape (</w:t>
      </w:r>
      <w:r w:rsidRPr="00D76E9C">
        <w:rPr>
          <w:b/>
        </w:rPr>
        <w:t>Deuteronomy 22:25-26</w:t>
      </w:r>
      <w:r w:rsidRPr="00DB40F8">
        <w:t>), or with one against another (</w:t>
      </w:r>
      <w:proofErr w:type="spellStart"/>
      <w:r w:rsidRPr="00D76E9C">
        <w:rPr>
          <w:b/>
        </w:rPr>
        <w:t>IKings</w:t>
      </w:r>
      <w:proofErr w:type="spellEnd"/>
      <w:r w:rsidRPr="00D76E9C">
        <w:rPr>
          <w:b/>
        </w:rPr>
        <w:t xml:space="preserve"> 3:16-28</w:t>
      </w:r>
      <w:r w:rsidRPr="00DB40F8">
        <w:t>).</w:t>
      </w:r>
    </w:p>
    <w:p w14:paraId="5D1B8666" w14:textId="77777777" w:rsidR="00DB40F8" w:rsidRPr="00DB40F8" w:rsidRDefault="00DB40F8" w:rsidP="00DB40F8">
      <w:pPr>
        <w:pStyle w:val="NoSpacing"/>
      </w:pPr>
      <w:r w:rsidRPr="00DB40F8">
        <w:t> </w:t>
      </w:r>
    </w:p>
    <w:p w14:paraId="03FFD29F" w14:textId="77777777" w:rsidR="00DB40F8" w:rsidRPr="00D76E9C" w:rsidRDefault="00DB40F8" w:rsidP="00DB40F8">
      <w:pPr>
        <w:pStyle w:val="NoSpacing"/>
        <w:rPr>
          <w:b/>
        </w:rPr>
      </w:pPr>
      <w:r w:rsidRPr="00D76E9C">
        <w:rPr>
          <w:b/>
        </w:rPr>
        <w:t xml:space="preserve">James 1:5 If any of you lack wisdom, let him ask of God, that giveth to all men liberally, and </w:t>
      </w:r>
      <w:proofErr w:type="spellStart"/>
      <w:r w:rsidRPr="00D76E9C">
        <w:rPr>
          <w:b/>
        </w:rPr>
        <w:t>upbraideth</w:t>
      </w:r>
      <w:proofErr w:type="spellEnd"/>
      <w:r w:rsidRPr="00D76E9C">
        <w:rPr>
          <w:b/>
        </w:rPr>
        <w:t xml:space="preserve"> not; and it shall be given him.</w:t>
      </w:r>
    </w:p>
    <w:p w14:paraId="083FCFE4" w14:textId="0A2C6A5B" w:rsidR="00DB40F8" w:rsidRPr="00DB40F8" w:rsidRDefault="00DB40F8" w:rsidP="00DB40F8">
      <w:pPr>
        <w:pStyle w:val="NoSpacing"/>
      </w:pPr>
      <w:r w:rsidRPr="00DB40F8">
        <w:t xml:space="preserve">(For understanding of how to judge or evaluate, we must ALWAYS ask the </w:t>
      </w:r>
      <w:r w:rsidR="00544A2C" w:rsidRPr="00544A2C">
        <w:t>Almighty Heavenly Father</w:t>
      </w:r>
      <w:r w:rsidRPr="00DB40F8">
        <w:t xml:space="preserve"> through the Messiah for wisdom and understanding.  </w:t>
      </w:r>
      <w:proofErr w:type="spellStart"/>
      <w:r w:rsidRPr="00D76E9C">
        <w:rPr>
          <w:b/>
        </w:rPr>
        <w:t>IJohn</w:t>
      </w:r>
      <w:proofErr w:type="spellEnd"/>
      <w:r w:rsidRPr="00D76E9C">
        <w:rPr>
          <w:b/>
        </w:rPr>
        <w:t xml:space="preserve"> 3:22, John 15:16</w:t>
      </w:r>
      <w:r w:rsidRPr="00DB40F8">
        <w:t>, etc.)</w:t>
      </w:r>
    </w:p>
    <w:p w14:paraId="1317252A" w14:textId="77777777" w:rsidR="00DB40F8" w:rsidRPr="00DB40F8" w:rsidRDefault="00DB40F8" w:rsidP="00DB40F8">
      <w:pPr>
        <w:pStyle w:val="NoSpacing"/>
      </w:pPr>
      <w:r w:rsidRPr="00DB40F8">
        <w:t> </w:t>
      </w:r>
    </w:p>
    <w:p w14:paraId="79F96CBC" w14:textId="77777777" w:rsidR="00DB40F8" w:rsidRPr="00D76E9C" w:rsidRDefault="00DB40F8" w:rsidP="00DB40F8">
      <w:pPr>
        <w:pStyle w:val="NoSpacing"/>
        <w:rPr>
          <w:b/>
        </w:rPr>
      </w:pPr>
      <w:r w:rsidRPr="00D76E9C">
        <w:rPr>
          <w:b/>
        </w:rPr>
        <w:t xml:space="preserve">Mark 7:22 Thefts, covetousness, wickedness, deceit, lasciviousness, an evil eye, blasphemy, pride, foolishness:  </w:t>
      </w:r>
    </w:p>
    <w:p w14:paraId="70CD5624" w14:textId="77777777" w:rsidR="00DB40F8" w:rsidRPr="00DB40F8" w:rsidRDefault="00DB40F8" w:rsidP="00DB40F8">
      <w:pPr>
        <w:pStyle w:val="NoSpacing"/>
      </w:pPr>
      <w:r w:rsidRPr="00DB40F8">
        <w:t>(With a corrupt heart and EVIL eye, a man CAN NEVER judge righteously, John 8:2-12.)</w:t>
      </w:r>
    </w:p>
    <w:p w14:paraId="106E8803" w14:textId="77777777" w:rsidR="00DB40F8" w:rsidRPr="00DB40F8" w:rsidRDefault="00DB40F8" w:rsidP="00DB40F8">
      <w:pPr>
        <w:pStyle w:val="NoSpacing"/>
      </w:pPr>
      <w:r w:rsidRPr="00DB40F8">
        <w:t> </w:t>
      </w:r>
    </w:p>
    <w:p w14:paraId="7B6481F9" w14:textId="77777777" w:rsidR="00DB40F8" w:rsidRPr="00D76E9C" w:rsidRDefault="00DB40F8" w:rsidP="00DB40F8">
      <w:pPr>
        <w:pStyle w:val="NoSpacing"/>
        <w:rPr>
          <w:b/>
        </w:rPr>
      </w:pPr>
      <w:r w:rsidRPr="00D76E9C">
        <w:rPr>
          <w:b/>
        </w:rPr>
        <w:t xml:space="preserve">Ecclesiasticus 32:15 He that </w:t>
      </w:r>
      <w:proofErr w:type="spellStart"/>
      <w:r w:rsidRPr="00D76E9C">
        <w:rPr>
          <w:b/>
        </w:rPr>
        <w:t>seeketh</w:t>
      </w:r>
      <w:proofErr w:type="spellEnd"/>
      <w:r w:rsidRPr="00D76E9C">
        <w:rPr>
          <w:b/>
        </w:rPr>
        <w:t xml:space="preserve"> the law shall be filled therewith: but the hypocrite will be offended thereat.</w:t>
      </w:r>
    </w:p>
    <w:p w14:paraId="59DB3813" w14:textId="77777777" w:rsidR="00DB40F8" w:rsidRPr="00D76E9C" w:rsidRDefault="00DB40F8" w:rsidP="00DB40F8">
      <w:pPr>
        <w:pStyle w:val="NoSpacing"/>
        <w:rPr>
          <w:b/>
        </w:rPr>
      </w:pPr>
      <w:r w:rsidRPr="00D76E9C">
        <w:rPr>
          <w:b/>
        </w:rPr>
        <w:t xml:space="preserve">:16 They that fear the Lord shall find </w:t>
      </w:r>
      <w:proofErr w:type="gramStart"/>
      <w:r w:rsidRPr="00D76E9C">
        <w:rPr>
          <w:b/>
        </w:rPr>
        <w:t>judgment, and</w:t>
      </w:r>
      <w:proofErr w:type="gramEnd"/>
      <w:r w:rsidRPr="00D76E9C">
        <w:rPr>
          <w:b/>
        </w:rPr>
        <w:t xml:space="preserve"> shall kindle justice as a light.</w:t>
      </w:r>
    </w:p>
    <w:p w14:paraId="4A030C3D" w14:textId="77777777" w:rsidR="00DB40F8" w:rsidRPr="00DB40F8" w:rsidRDefault="00DB40F8" w:rsidP="00DB40F8">
      <w:pPr>
        <w:pStyle w:val="NoSpacing"/>
      </w:pPr>
      <w:r w:rsidRPr="00DB40F8">
        <w:t>(Keeping the law will bring forth truth and JUSTICE, but a hypocrite will sin in judgment and applying the law)</w:t>
      </w:r>
    </w:p>
    <w:p w14:paraId="71F96A1B" w14:textId="77777777" w:rsidR="00DB40F8" w:rsidRPr="00D76E9C" w:rsidRDefault="00DB40F8" w:rsidP="00DB40F8">
      <w:pPr>
        <w:pStyle w:val="NoSpacing"/>
        <w:rPr>
          <w:b/>
        </w:rPr>
      </w:pPr>
      <w:r w:rsidRPr="00D76E9C">
        <w:rPr>
          <w:b/>
        </w:rPr>
        <w:t>:18 A man of counsel will be considerate; but a strange and proud man is not daunted with fear, even when of himself he hath done without counsel.</w:t>
      </w:r>
    </w:p>
    <w:p w14:paraId="086887DF" w14:textId="79BA016E" w:rsidR="00DB40F8" w:rsidRPr="00DB40F8" w:rsidRDefault="00DB40F8" w:rsidP="00DB40F8">
      <w:pPr>
        <w:pStyle w:val="NoSpacing"/>
      </w:pPr>
      <w:r w:rsidRPr="00DB40F8">
        <w:t>(A wise man will consider and ponder a matter diligently, but a wicked arrogant man, has no fear of</w:t>
      </w:r>
      <w:r w:rsidR="00E51D4F">
        <w:t xml:space="preserve"> the</w:t>
      </w:r>
      <w:r w:rsidRPr="00DB40F8">
        <w:t xml:space="preserve"> </w:t>
      </w:r>
      <w:r w:rsidR="007F0725" w:rsidRPr="007F0725">
        <w:t>Almighty Heavenly Father</w:t>
      </w:r>
      <w:r w:rsidRPr="00DB40F8">
        <w:t xml:space="preserve"> or justice in Him and does as He </w:t>
      </w:r>
      <w:proofErr w:type="gramStart"/>
      <w:r w:rsidRPr="00DB40F8">
        <w:t>pleases</w:t>
      </w:r>
      <w:proofErr w:type="gramEnd"/>
      <w:r w:rsidRPr="00DB40F8">
        <w:t>.)</w:t>
      </w:r>
    </w:p>
    <w:p w14:paraId="2D312571" w14:textId="77777777" w:rsidR="00DB40F8" w:rsidRPr="00DB40F8" w:rsidRDefault="00DB40F8" w:rsidP="00DB40F8">
      <w:pPr>
        <w:pStyle w:val="NoSpacing"/>
      </w:pPr>
      <w:r w:rsidRPr="00DB40F8">
        <w:t> </w:t>
      </w:r>
    </w:p>
    <w:p w14:paraId="51763911" w14:textId="77777777" w:rsidR="00DB40F8" w:rsidRPr="00DB40F8" w:rsidRDefault="00DB40F8" w:rsidP="00DB40F8">
      <w:pPr>
        <w:pStyle w:val="NoSpacing"/>
      </w:pPr>
      <w:r w:rsidRPr="00DB40F8">
        <w:t>Again, judging/condemning others is NOT an option nor the way in which we should function, because that is the LORD’S job (</w:t>
      </w:r>
      <w:r w:rsidRPr="00D76E9C">
        <w:rPr>
          <w:b/>
        </w:rPr>
        <w:t>Hebrews 10:31, James 4:11-12, Matthew 23:8, Matthew 20:25-26, Romans 14:4,</w:t>
      </w:r>
      <w:r w:rsidRPr="00DB40F8">
        <w:t xml:space="preserve"> </w:t>
      </w:r>
      <w:proofErr w:type="spellStart"/>
      <w:r w:rsidRPr="00DB40F8">
        <w:t>etc</w:t>
      </w:r>
      <w:proofErr w:type="spellEnd"/>
      <w:r w:rsidRPr="00DB40F8">
        <w:t>).  But we as His servants MUST discern correctly between good and evil (</w:t>
      </w:r>
      <w:r w:rsidRPr="00D76E9C">
        <w:rPr>
          <w:b/>
        </w:rPr>
        <w:t xml:space="preserve">Hebrews 5:12-14, </w:t>
      </w:r>
      <w:proofErr w:type="spellStart"/>
      <w:r w:rsidRPr="00D76E9C">
        <w:rPr>
          <w:b/>
        </w:rPr>
        <w:t>IJohn</w:t>
      </w:r>
      <w:proofErr w:type="spellEnd"/>
      <w:r w:rsidRPr="00D76E9C">
        <w:rPr>
          <w:b/>
        </w:rPr>
        <w:t xml:space="preserve"> 4:5-6, Jeremiah 15:19</w:t>
      </w:r>
      <w:r w:rsidRPr="00DB40F8">
        <w:t>, etc.), which is determined by a person’s words and actions (</w:t>
      </w:r>
      <w:proofErr w:type="spellStart"/>
      <w:r w:rsidRPr="00D76E9C">
        <w:rPr>
          <w:b/>
        </w:rPr>
        <w:t>ISamuel</w:t>
      </w:r>
      <w:proofErr w:type="spellEnd"/>
      <w:r w:rsidRPr="00D76E9C">
        <w:rPr>
          <w:b/>
        </w:rPr>
        <w:t xml:space="preserve"> 2:3, Matthew 7:15-20</w:t>
      </w:r>
      <w:r w:rsidRPr="00DB40F8">
        <w:t xml:space="preserve">, </w:t>
      </w:r>
      <w:proofErr w:type="spellStart"/>
      <w:r w:rsidRPr="00DB40F8">
        <w:t>etc</w:t>
      </w:r>
      <w:proofErr w:type="spellEnd"/>
      <w:r w:rsidRPr="00DB40F8">
        <w:t>).</w:t>
      </w:r>
    </w:p>
    <w:p w14:paraId="3F7812EC" w14:textId="77777777" w:rsidR="00DB40F8" w:rsidRPr="00DB40F8" w:rsidRDefault="00DB40F8" w:rsidP="00DB40F8">
      <w:pPr>
        <w:pStyle w:val="NoSpacing"/>
      </w:pPr>
      <w:r w:rsidRPr="00DB40F8">
        <w:t> </w:t>
      </w:r>
    </w:p>
    <w:p w14:paraId="7C7AC817" w14:textId="77777777" w:rsidR="00DB40F8" w:rsidRPr="00DB40F8" w:rsidRDefault="00DB40F8" w:rsidP="00DB40F8">
      <w:pPr>
        <w:pStyle w:val="NoSpacing"/>
      </w:pPr>
      <w:r w:rsidRPr="00DB40F8">
        <w:t>When a person does something offensive to you, hurts your feelings, or angers you, you must be a true JUDGE and deal correctly with them:</w:t>
      </w:r>
    </w:p>
    <w:p w14:paraId="0D5B0AD4" w14:textId="77777777" w:rsidR="00D76E9C" w:rsidRDefault="00D76E9C" w:rsidP="00DB40F8">
      <w:pPr>
        <w:pStyle w:val="NoSpacing"/>
        <w:rPr>
          <w:rStyle w:val="Strong"/>
          <w:rFonts w:cstheme="minorHAnsi"/>
        </w:rPr>
      </w:pPr>
    </w:p>
    <w:p w14:paraId="78BB0CDA" w14:textId="77777777" w:rsidR="00DB40F8" w:rsidRPr="00DB40F8" w:rsidRDefault="00DB40F8" w:rsidP="00DB40F8">
      <w:pPr>
        <w:pStyle w:val="NoSpacing"/>
      </w:pPr>
      <w:r w:rsidRPr="00DB40F8">
        <w:rPr>
          <w:rStyle w:val="Strong"/>
          <w:rFonts w:cstheme="minorHAnsi"/>
        </w:rPr>
        <w:t xml:space="preserve">Leviticus 19:17 Thou shalt not hate thy brother in thine heart: thou shalt in any wise rebuke thy </w:t>
      </w:r>
      <w:proofErr w:type="spellStart"/>
      <w:r w:rsidRPr="00DB40F8">
        <w:rPr>
          <w:rStyle w:val="Strong"/>
          <w:rFonts w:cstheme="minorHAnsi"/>
        </w:rPr>
        <w:t>neighbour</w:t>
      </w:r>
      <w:proofErr w:type="spellEnd"/>
      <w:r w:rsidRPr="00DB40F8">
        <w:rPr>
          <w:rStyle w:val="Strong"/>
          <w:rFonts w:cstheme="minorHAnsi"/>
        </w:rPr>
        <w:t>, and not suffer sin upon him.</w:t>
      </w:r>
    </w:p>
    <w:p w14:paraId="3AE8FCFC" w14:textId="277F2812" w:rsidR="00DB40F8" w:rsidRPr="00DB40F8" w:rsidRDefault="00DB40F8" w:rsidP="00DB40F8">
      <w:pPr>
        <w:pStyle w:val="NoSpacing"/>
      </w:pPr>
      <w:r w:rsidRPr="00DB40F8">
        <w:rPr>
          <w:rStyle w:val="Strong"/>
          <w:rFonts w:cstheme="minorHAnsi"/>
        </w:rPr>
        <w:t xml:space="preserve">:18 Thou shalt not avenge, nor bear any grudge against the children of thy people, but thou shalt love thy </w:t>
      </w:r>
      <w:proofErr w:type="spellStart"/>
      <w:r w:rsidRPr="00DB40F8">
        <w:rPr>
          <w:rStyle w:val="Strong"/>
          <w:rFonts w:cstheme="minorHAnsi"/>
        </w:rPr>
        <w:t>neighbour</w:t>
      </w:r>
      <w:proofErr w:type="spellEnd"/>
      <w:r w:rsidRPr="00DB40F8">
        <w:rPr>
          <w:rStyle w:val="Strong"/>
          <w:rFonts w:cstheme="minorHAnsi"/>
        </w:rPr>
        <w:t xml:space="preserve"> as thyself: I am the LORD.</w:t>
      </w:r>
      <w:r w:rsidRPr="00DB40F8">
        <w:t xml:space="preserve"> (Do NOT hate a person, “pay them back” or grudge against them if you suffer from them or see them sin, correct them according to the scriptures.  Let them know by calm communication one on one, what they did, or how the </w:t>
      </w:r>
      <w:r w:rsidR="00294234" w:rsidRPr="00294234">
        <w:t>Almighty Heavenly Father</w:t>
      </w:r>
      <w:r w:rsidR="00294234">
        <w:t xml:space="preserve"> </w:t>
      </w:r>
      <w:r w:rsidRPr="00DB40F8">
        <w:t xml:space="preserve">reproves their actions: </w:t>
      </w:r>
      <w:r w:rsidRPr="00D76E9C">
        <w:rPr>
          <w:b/>
        </w:rPr>
        <w:t>Galatians 6:1, James 5:19-20</w:t>
      </w:r>
      <w:r w:rsidRPr="00DB40F8">
        <w:t>, etc.)</w:t>
      </w:r>
    </w:p>
    <w:p w14:paraId="173E17B5" w14:textId="77777777" w:rsidR="00DB40F8" w:rsidRPr="00DB40F8" w:rsidRDefault="00DB40F8" w:rsidP="00DB40F8">
      <w:pPr>
        <w:pStyle w:val="NoSpacing"/>
      </w:pPr>
      <w:r w:rsidRPr="00DB40F8">
        <w:t> </w:t>
      </w:r>
    </w:p>
    <w:p w14:paraId="44202B28" w14:textId="77777777" w:rsidR="00DB40F8" w:rsidRPr="00DB40F8" w:rsidRDefault="00DB40F8" w:rsidP="00DB40F8">
      <w:pPr>
        <w:pStyle w:val="NoSpacing"/>
      </w:pPr>
      <w:r w:rsidRPr="00DB40F8">
        <w:t xml:space="preserve">Be </w:t>
      </w:r>
      <w:proofErr w:type="spellStart"/>
      <w:r w:rsidRPr="00DB40F8">
        <w:t>stedfast</w:t>
      </w:r>
      <w:proofErr w:type="spellEnd"/>
      <w:r w:rsidRPr="00DB40F8">
        <w:t xml:space="preserve">/firm, have TRUE honor and backbone, especially as a man and head of a household.  Learn the LORD’S ways and keep them, exemplify them.  </w:t>
      </w:r>
      <w:proofErr w:type="gramStart"/>
      <w:r w:rsidRPr="00DB40F8">
        <w:t>Yet,</w:t>
      </w:r>
      <w:proofErr w:type="gramEnd"/>
      <w:r w:rsidRPr="00DB40F8">
        <w:t xml:space="preserve"> do NOT be a tyrant in your house (</w:t>
      </w:r>
      <w:r w:rsidRPr="00D76E9C">
        <w:rPr>
          <w:b/>
        </w:rPr>
        <w:t xml:space="preserve">Ecclesiasticus 4:30, </w:t>
      </w:r>
      <w:proofErr w:type="spellStart"/>
      <w:r w:rsidRPr="00D76E9C">
        <w:rPr>
          <w:b/>
        </w:rPr>
        <w:t>ITimothy</w:t>
      </w:r>
      <w:proofErr w:type="spellEnd"/>
      <w:r w:rsidRPr="00D76E9C">
        <w:rPr>
          <w:b/>
        </w:rPr>
        <w:t xml:space="preserve"> 3:5, Colossians 3:19-21</w:t>
      </w:r>
      <w:r w:rsidRPr="00DB40F8">
        <w:t xml:space="preserve">, </w:t>
      </w:r>
      <w:proofErr w:type="spellStart"/>
      <w:r w:rsidRPr="00DB40F8">
        <w:t>etc</w:t>
      </w:r>
      <w:proofErr w:type="spellEnd"/>
      <w:r w:rsidRPr="00DB40F8">
        <w:t>) and unmerciful with others.</w:t>
      </w:r>
    </w:p>
    <w:p w14:paraId="21248469" w14:textId="77777777" w:rsidR="00DB40F8" w:rsidRPr="00DB40F8" w:rsidRDefault="00DB40F8" w:rsidP="00DB40F8">
      <w:pPr>
        <w:pStyle w:val="NoSpacing"/>
      </w:pPr>
      <w:r w:rsidRPr="00DB40F8">
        <w:t> </w:t>
      </w:r>
    </w:p>
    <w:p w14:paraId="10F872AF" w14:textId="50A341AE" w:rsidR="00DB40F8" w:rsidRPr="00DB40F8" w:rsidRDefault="00DB40F8" w:rsidP="00DB40F8">
      <w:pPr>
        <w:pStyle w:val="NoSpacing"/>
      </w:pPr>
      <w:r w:rsidRPr="00DB40F8">
        <w:t xml:space="preserve"> All thanks, appreciation, </w:t>
      </w:r>
      <w:proofErr w:type="gramStart"/>
      <w:r w:rsidRPr="00DB40F8">
        <w:t>glory</w:t>
      </w:r>
      <w:proofErr w:type="gramEnd"/>
      <w:r w:rsidRPr="00DB40F8">
        <w:t xml:space="preserve"> and honor to our Almighty and Eternal Heavenly Father, </w:t>
      </w:r>
      <w:r w:rsidR="00237C7F">
        <w:t xml:space="preserve">through </w:t>
      </w:r>
      <w:r w:rsidRPr="00DB40F8">
        <w:t>our Lord and Pur</w:t>
      </w:r>
      <w:r w:rsidR="00D76E9C">
        <w:t xml:space="preserve">e Messiah and Savior </w:t>
      </w:r>
      <w:r w:rsidRPr="00DB40F8">
        <w:t>Jesu</w:t>
      </w:r>
      <w:r w:rsidR="00D76E9C">
        <w:t>s</w:t>
      </w:r>
      <w:r w:rsidRPr="00DB40F8">
        <w:t>.</w:t>
      </w:r>
    </w:p>
    <w:p w14:paraId="26546271" w14:textId="77777777" w:rsidR="00DB40F8" w:rsidRPr="00DB40F8" w:rsidRDefault="00DB40F8" w:rsidP="00DB40F8">
      <w:pPr>
        <w:pStyle w:val="NoSpacing"/>
      </w:pPr>
      <w:r w:rsidRPr="00DB40F8">
        <w:t> </w:t>
      </w:r>
    </w:p>
    <w:p w14:paraId="0E514BBE" w14:textId="77777777" w:rsidR="00DB40F8" w:rsidRDefault="00DB40F8" w:rsidP="00DB40F8">
      <w:pPr>
        <w:pStyle w:val="NoSpacing"/>
      </w:pPr>
      <w:r>
        <w:t xml:space="preserve">1611 king </w:t>
      </w:r>
      <w:proofErr w:type="spellStart"/>
      <w:r>
        <w:t>james</w:t>
      </w:r>
      <w:proofErr w:type="spellEnd"/>
      <w:r>
        <w:t xml:space="preserve"> version bible</w:t>
      </w:r>
      <w:r w:rsidR="00D76E9C">
        <w:t xml:space="preserve">; </w:t>
      </w:r>
      <w:hyperlink r:id="rId4" w:history="1">
        <w:r w:rsidR="00D76E9C" w:rsidRPr="00C61D10">
          <w:rPr>
            <w:rStyle w:val="Hyperlink"/>
          </w:rPr>
          <w:t>www.thetruththebible.com</w:t>
        </w:r>
      </w:hyperlink>
    </w:p>
    <w:p w14:paraId="5FD35E76" w14:textId="77777777" w:rsidR="00D76E9C" w:rsidRDefault="00D76E9C" w:rsidP="00DB40F8">
      <w:pPr>
        <w:pStyle w:val="NoSpacing"/>
      </w:pPr>
    </w:p>
    <w:p w14:paraId="4ADBB5AD" w14:textId="77777777" w:rsidR="00FC0446" w:rsidRPr="00DB40F8" w:rsidRDefault="00FC0446" w:rsidP="00DB40F8">
      <w:pPr>
        <w:pStyle w:val="NoSpacing"/>
      </w:pPr>
    </w:p>
    <w:sectPr w:rsidR="00FC0446" w:rsidRPr="00DB40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AwMjQwMzA0s7BQ0lEKTi0uzszPAykwrAUAu0Ub5CwAAAA="/>
  </w:docVars>
  <w:rsids>
    <w:rsidRoot w:val="00E540C7"/>
    <w:rsid w:val="00016A16"/>
    <w:rsid w:val="00047E48"/>
    <w:rsid w:val="0006022D"/>
    <w:rsid w:val="00086D18"/>
    <w:rsid w:val="001458A0"/>
    <w:rsid w:val="001A16C2"/>
    <w:rsid w:val="001F5A14"/>
    <w:rsid w:val="0022152B"/>
    <w:rsid w:val="00233452"/>
    <w:rsid w:val="00237C7F"/>
    <w:rsid w:val="00294234"/>
    <w:rsid w:val="002B09CA"/>
    <w:rsid w:val="002F4A18"/>
    <w:rsid w:val="003045F3"/>
    <w:rsid w:val="003208B2"/>
    <w:rsid w:val="003233D5"/>
    <w:rsid w:val="00355249"/>
    <w:rsid w:val="00362B4B"/>
    <w:rsid w:val="003E56C9"/>
    <w:rsid w:val="00424139"/>
    <w:rsid w:val="00424DD9"/>
    <w:rsid w:val="004267FC"/>
    <w:rsid w:val="00435453"/>
    <w:rsid w:val="004B5305"/>
    <w:rsid w:val="00502CE4"/>
    <w:rsid w:val="00544A2C"/>
    <w:rsid w:val="005A09A4"/>
    <w:rsid w:val="005D4CD6"/>
    <w:rsid w:val="00604F42"/>
    <w:rsid w:val="0061585B"/>
    <w:rsid w:val="00626B7D"/>
    <w:rsid w:val="006569EE"/>
    <w:rsid w:val="00656DA9"/>
    <w:rsid w:val="00713F31"/>
    <w:rsid w:val="007B5355"/>
    <w:rsid w:val="007E1955"/>
    <w:rsid w:val="007F0725"/>
    <w:rsid w:val="007F37C4"/>
    <w:rsid w:val="00886458"/>
    <w:rsid w:val="008A7C2D"/>
    <w:rsid w:val="00930907"/>
    <w:rsid w:val="00930ACA"/>
    <w:rsid w:val="009E3EBD"/>
    <w:rsid w:val="009F7992"/>
    <w:rsid w:val="00A1689F"/>
    <w:rsid w:val="00A25D21"/>
    <w:rsid w:val="00A61CF4"/>
    <w:rsid w:val="00AA6DDE"/>
    <w:rsid w:val="00AC6050"/>
    <w:rsid w:val="00B635C5"/>
    <w:rsid w:val="00BC40EC"/>
    <w:rsid w:val="00BF0D6D"/>
    <w:rsid w:val="00C31B61"/>
    <w:rsid w:val="00C44870"/>
    <w:rsid w:val="00C45E44"/>
    <w:rsid w:val="00C94610"/>
    <w:rsid w:val="00CD1517"/>
    <w:rsid w:val="00D715C7"/>
    <w:rsid w:val="00D72ABC"/>
    <w:rsid w:val="00D76E9C"/>
    <w:rsid w:val="00DA5BCA"/>
    <w:rsid w:val="00DB40F8"/>
    <w:rsid w:val="00E51D4F"/>
    <w:rsid w:val="00E540C7"/>
    <w:rsid w:val="00E557E7"/>
    <w:rsid w:val="00F12595"/>
    <w:rsid w:val="00F87429"/>
    <w:rsid w:val="00FC0446"/>
    <w:rsid w:val="00FC7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BD1D2"/>
  <w15:docId w15:val="{2DDAC824-3381-46CD-BDC6-EBE84FDE8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B5305"/>
    <w:pPr>
      <w:spacing w:after="0" w:line="240" w:lineRule="auto"/>
    </w:pPr>
  </w:style>
  <w:style w:type="character" w:styleId="Hyperlink">
    <w:name w:val="Hyperlink"/>
    <w:basedOn w:val="DefaultParagraphFont"/>
    <w:uiPriority w:val="99"/>
    <w:unhideWhenUsed/>
    <w:rsid w:val="00C45E44"/>
    <w:rPr>
      <w:color w:val="0000FF"/>
      <w:u w:val="single"/>
    </w:rPr>
  </w:style>
  <w:style w:type="paragraph" w:styleId="NormalWeb">
    <w:name w:val="Normal (Web)"/>
    <w:basedOn w:val="Normal"/>
    <w:uiPriority w:val="99"/>
    <w:semiHidden/>
    <w:unhideWhenUsed/>
    <w:rsid w:val="00DB40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40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516450">
      <w:bodyDiv w:val="1"/>
      <w:marLeft w:val="0"/>
      <w:marRight w:val="0"/>
      <w:marTop w:val="0"/>
      <w:marBottom w:val="0"/>
      <w:divBdr>
        <w:top w:val="none" w:sz="0" w:space="0" w:color="auto"/>
        <w:left w:val="none" w:sz="0" w:space="0" w:color="auto"/>
        <w:bottom w:val="none" w:sz="0" w:space="0" w:color="auto"/>
        <w:right w:val="none" w:sz="0" w:space="0" w:color="auto"/>
      </w:divBdr>
    </w:div>
    <w:div w:id="468479361">
      <w:bodyDiv w:val="1"/>
      <w:marLeft w:val="0"/>
      <w:marRight w:val="0"/>
      <w:marTop w:val="0"/>
      <w:marBottom w:val="0"/>
      <w:divBdr>
        <w:top w:val="none" w:sz="0" w:space="0" w:color="auto"/>
        <w:left w:val="none" w:sz="0" w:space="0" w:color="auto"/>
        <w:bottom w:val="none" w:sz="0" w:space="0" w:color="auto"/>
        <w:right w:val="none" w:sz="0" w:space="0" w:color="auto"/>
      </w:divBdr>
    </w:div>
    <w:div w:id="492113626">
      <w:bodyDiv w:val="1"/>
      <w:marLeft w:val="0"/>
      <w:marRight w:val="0"/>
      <w:marTop w:val="0"/>
      <w:marBottom w:val="0"/>
      <w:divBdr>
        <w:top w:val="none" w:sz="0" w:space="0" w:color="auto"/>
        <w:left w:val="none" w:sz="0" w:space="0" w:color="auto"/>
        <w:bottom w:val="none" w:sz="0" w:space="0" w:color="auto"/>
        <w:right w:val="none" w:sz="0" w:space="0" w:color="auto"/>
      </w:divBdr>
    </w:div>
    <w:div w:id="631713688">
      <w:bodyDiv w:val="1"/>
      <w:marLeft w:val="0"/>
      <w:marRight w:val="0"/>
      <w:marTop w:val="0"/>
      <w:marBottom w:val="0"/>
      <w:divBdr>
        <w:top w:val="none" w:sz="0" w:space="0" w:color="auto"/>
        <w:left w:val="none" w:sz="0" w:space="0" w:color="auto"/>
        <w:bottom w:val="none" w:sz="0" w:space="0" w:color="auto"/>
        <w:right w:val="none" w:sz="0" w:space="0" w:color="auto"/>
      </w:divBdr>
    </w:div>
    <w:div w:id="752899261">
      <w:bodyDiv w:val="1"/>
      <w:marLeft w:val="0"/>
      <w:marRight w:val="0"/>
      <w:marTop w:val="0"/>
      <w:marBottom w:val="0"/>
      <w:divBdr>
        <w:top w:val="none" w:sz="0" w:space="0" w:color="auto"/>
        <w:left w:val="none" w:sz="0" w:space="0" w:color="auto"/>
        <w:bottom w:val="none" w:sz="0" w:space="0" w:color="auto"/>
        <w:right w:val="none" w:sz="0" w:space="0" w:color="auto"/>
      </w:divBdr>
    </w:div>
    <w:div w:id="1178734136">
      <w:bodyDiv w:val="1"/>
      <w:marLeft w:val="0"/>
      <w:marRight w:val="0"/>
      <w:marTop w:val="0"/>
      <w:marBottom w:val="0"/>
      <w:divBdr>
        <w:top w:val="none" w:sz="0" w:space="0" w:color="auto"/>
        <w:left w:val="none" w:sz="0" w:space="0" w:color="auto"/>
        <w:bottom w:val="none" w:sz="0" w:space="0" w:color="auto"/>
        <w:right w:val="none" w:sz="0" w:space="0" w:color="auto"/>
      </w:divBdr>
    </w:div>
    <w:div w:id="1477642435">
      <w:bodyDiv w:val="1"/>
      <w:marLeft w:val="0"/>
      <w:marRight w:val="0"/>
      <w:marTop w:val="0"/>
      <w:marBottom w:val="0"/>
      <w:divBdr>
        <w:top w:val="none" w:sz="0" w:space="0" w:color="auto"/>
        <w:left w:val="none" w:sz="0" w:space="0" w:color="auto"/>
        <w:bottom w:val="none" w:sz="0" w:space="0" w:color="auto"/>
        <w:right w:val="none" w:sz="0" w:space="0" w:color="auto"/>
      </w:divBdr>
    </w:div>
    <w:div w:id="1724333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12</Words>
  <Characters>748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hrayalab Israel</cp:lastModifiedBy>
  <cp:revision>2</cp:revision>
  <dcterms:created xsi:type="dcterms:W3CDTF">2022-02-19T18:34:00Z</dcterms:created>
  <dcterms:modified xsi:type="dcterms:W3CDTF">2022-02-19T18:34:00Z</dcterms:modified>
</cp:coreProperties>
</file>